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9E846" w14:textId="77777777" w:rsidR="002843EE" w:rsidRPr="00A85A11" w:rsidRDefault="002843EE" w:rsidP="002843EE">
      <w:pPr>
        <w:jc w:val="both"/>
        <w:rPr>
          <w:rFonts w:cstheme="minorHAnsi"/>
          <w:b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JOB DESCRIPTION</w:t>
      </w:r>
    </w:p>
    <w:p w14:paraId="39608199" w14:textId="281D49AF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Job title:</w:t>
      </w:r>
      <w:r w:rsidR="00023480">
        <w:rPr>
          <w:rFonts w:cstheme="minorHAnsi"/>
          <w:sz w:val="24"/>
          <w:szCs w:val="24"/>
        </w:rPr>
        <w:t xml:space="preserve"> Peon (Office Boy)</w:t>
      </w:r>
    </w:p>
    <w:p w14:paraId="46589EF4" w14:textId="50C4EA4C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Job Location</w:t>
      </w:r>
      <w:r w:rsidRPr="00A85A11">
        <w:rPr>
          <w:rFonts w:cstheme="minorHAnsi"/>
          <w:sz w:val="24"/>
          <w:szCs w:val="24"/>
        </w:rPr>
        <w:t xml:space="preserve">: District </w:t>
      </w:r>
      <w:proofErr w:type="spellStart"/>
      <w:r w:rsidRPr="00A85A11">
        <w:rPr>
          <w:rFonts w:cstheme="minorHAnsi"/>
          <w:sz w:val="24"/>
          <w:szCs w:val="24"/>
        </w:rPr>
        <w:t>Thatta</w:t>
      </w:r>
      <w:proofErr w:type="spellEnd"/>
      <w:r w:rsidR="00023480">
        <w:rPr>
          <w:rFonts w:cstheme="minorHAnsi"/>
          <w:sz w:val="24"/>
          <w:szCs w:val="24"/>
        </w:rPr>
        <w:t xml:space="preserve"> (Preferably belong to </w:t>
      </w:r>
      <w:proofErr w:type="spellStart"/>
      <w:r w:rsidR="00023480">
        <w:rPr>
          <w:rFonts w:cstheme="minorHAnsi"/>
          <w:sz w:val="24"/>
          <w:szCs w:val="24"/>
        </w:rPr>
        <w:t>Gharo</w:t>
      </w:r>
      <w:proofErr w:type="spellEnd"/>
      <w:r w:rsidR="00023480">
        <w:rPr>
          <w:rFonts w:cstheme="minorHAnsi"/>
          <w:sz w:val="24"/>
          <w:szCs w:val="24"/>
        </w:rPr>
        <w:t xml:space="preserve"> union council)</w:t>
      </w:r>
    </w:p>
    <w:p w14:paraId="50D6BE59" w14:textId="77777777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Position:</w:t>
      </w:r>
      <w:r w:rsidRPr="00A85A11">
        <w:rPr>
          <w:rFonts w:cstheme="minorHAnsi"/>
          <w:sz w:val="24"/>
          <w:szCs w:val="24"/>
        </w:rPr>
        <w:t xml:space="preserve"> Full time 5 months’ </w:t>
      </w:r>
      <w:r>
        <w:rPr>
          <w:rFonts w:cstheme="minorHAnsi"/>
          <w:sz w:val="24"/>
          <w:szCs w:val="24"/>
        </w:rPr>
        <w:t xml:space="preserve">fix </w:t>
      </w:r>
      <w:r w:rsidRPr="00A85A11">
        <w:rPr>
          <w:rFonts w:cstheme="minorHAnsi"/>
          <w:sz w:val="24"/>
          <w:szCs w:val="24"/>
        </w:rPr>
        <w:t>contract</w:t>
      </w:r>
    </w:p>
    <w:p w14:paraId="59512FA7" w14:textId="67CB3B3C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Experience</w:t>
      </w:r>
      <w:r>
        <w:rPr>
          <w:rFonts w:cstheme="minorHAnsi"/>
          <w:sz w:val="24"/>
          <w:szCs w:val="24"/>
        </w:rPr>
        <w:t>: 2 to</w:t>
      </w:r>
      <w:r w:rsidRPr="00A85A11">
        <w:rPr>
          <w:rFonts w:cstheme="minorHAnsi"/>
          <w:sz w:val="24"/>
          <w:szCs w:val="24"/>
        </w:rPr>
        <w:t xml:space="preserve"> 3 years</w:t>
      </w:r>
    </w:p>
    <w:p w14:paraId="1A9DF2E9" w14:textId="24F57820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Qualification:</w:t>
      </w:r>
      <w:r w:rsidR="00023480">
        <w:rPr>
          <w:rFonts w:cstheme="minorHAnsi"/>
          <w:sz w:val="24"/>
          <w:szCs w:val="24"/>
        </w:rPr>
        <w:t xml:space="preserve"> Metric (Preference will be given to local</w:t>
      </w:r>
      <w:r w:rsidRPr="00A85A11">
        <w:rPr>
          <w:rFonts w:cstheme="minorHAnsi"/>
          <w:sz w:val="24"/>
          <w:szCs w:val="24"/>
        </w:rPr>
        <w:t xml:space="preserve">) </w:t>
      </w:r>
    </w:p>
    <w:p w14:paraId="387C94EF" w14:textId="2ECAFDDE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Reports to</w:t>
      </w:r>
      <w:r>
        <w:rPr>
          <w:rFonts w:cstheme="minorHAnsi"/>
          <w:sz w:val="24"/>
          <w:szCs w:val="24"/>
        </w:rPr>
        <w:t xml:space="preserve">: </w:t>
      </w:r>
      <w:r w:rsidR="007820A2">
        <w:rPr>
          <w:rFonts w:cstheme="minorHAnsi"/>
          <w:sz w:val="24"/>
          <w:szCs w:val="24"/>
        </w:rPr>
        <w:t>General M</w:t>
      </w:r>
      <w:r w:rsidRPr="00A85A11">
        <w:rPr>
          <w:rFonts w:cstheme="minorHAnsi"/>
          <w:sz w:val="24"/>
          <w:szCs w:val="24"/>
        </w:rPr>
        <w:t>anager</w:t>
      </w:r>
      <w:r>
        <w:rPr>
          <w:rFonts w:cstheme="minorHAnsi"/>
          <w:sz w:val="24"/>
          <w:szCs w:val="24"/>
        </w:rPr>
        <w:t xml:space="preserve"> Programs</w:t>
      </w:r>
    </w:p>
    <w:p w14:paraId="6DD76F33" w14:textId="071850E4" w:rsidR="00D62FAB" w:rsidRPr="007820A2" w:rsidRDefault="002843EE" w:rsidP="007820A2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Language Requirement</w:t>
      </w:r>
      <w:r w:rsidRPr="00A85A11">
        <w:rPr>
          <w:rFonts w:cstheme="minorHAnsi"/>
          <w:sz w:val="24"/>
          <w:szCs w:val="24"/>
        </w:rPr>
        <w:t xml:space="preserve">: 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 xml:space="preserve">The candidate must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have </w:t>
      </w:r>
      <w:r w:rsidR="00023480">
        <w:rPr>
          <w:rFonts w:cstheme="minorHAnsi"/>
          <w:color w:val="000000"/>
          <w:sz w:val="24"/>
          <w:szCs w:val="24"/>
          <w:shd w:val="clear" w:color="auto" w:fill="FFFFFF"/>
        </w:rPr>
        <w:t xml:space="preserve">experience as office boy in NGOs or private company with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good</w:t>
      </w:r>
      <w:r w:rsidR="00023480">
        <w:rPr>
          <w:rFonts w:cstheme="minorHAnsi"/>
          <w:color w:val="000000"/>
          <w:sz w:val="24"/>
          <w:szCs w:val="24"/>
          <w:shd w:val="clear" w:color="auto" w:fill="FFFFFF"/>
        </w:rPr>
        <w:t xml:space="preserve"> behavioral skills, good hygiene level. He</w:t>
      </w:r>
      <w:bookmarkStart w:id="0" w:name="_GoBack"/>
      <w:bookmarkEnd w:id="0"/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 xml:space="preserve"> must hav</w:t>
      </w:r>
      <w:r w:rsidR="00023480">
        <w:rPr>
          <w:rFonts w:cstheme="minorHAnsi"/>
          <w:color w:val="000000"/>
          <w:sz w:val="24"/>
          <w:szCs w:val="24"/>
          <w:shd w:val="clear" w:color="auto" w:fill="FFFFFF"/>
        </w:rPr>
        <w:t>e ability to work effectively in office environment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7CD1F674" w14:textId="3CB37D95" w:rsidR="004314B8" w:rsidRPr="00F67033" w:rsidRDefault="00A97F9C" w:rsidP="00A97F9C">
      <w:pPr>
        <w:rPr>
          <w:rFonts w:ascii="Arial" w:hAnsi="Arial" w:cs="Arial"/>
          <w:b/>
          <w:bCs/>
          <w:sz w:val="24"/>
          <w:szCs w:val="24"/>
        </w:rPr>
      </w:pPr>
      <w:r w:rsidRPr="00F67033">
        <w:rPr>
          <w:rFonts w:ascii="Arial" w:hAnsi="Arial" w:cs="Arial"/>
          <w:b/>
          <w:bCs/>
          <w:sz w:val="24"/>
          <w:szCs w:val="24"/>
        </w:rPr>
        <w:t>J</w:t>
      </w:r>
      <w:r w:rsidR="00F67033" w:rsidRPr="00F67033">
        <w:rPr>
          <w:rFonts w:ascii="Arial" w:hAnsi="Arial" w:cs="Arial"/>
          <w:b/>
          <w:bCs/>
          <w:sz w:val="24"/>
          <w:szCs w:val="24"/>
        </w:rPr>
        <w:t xml:space="preserve">ob Description </w:t>
      </w:r>
      <w:r w:rsidR="00B6660B" w:rsidRPr="00F67033">
        <w:rPr>
          <w:rFonts w:ascii="Arial" w:hAnsi="Arial" w:cs="Arial"/>
          <w:b/>
          <w:bCs/>
          <w:sz w:val="24"/>
          <w:szCs w:val="24"/>
        </w:rPr>
        <w:t>of</w:t>
      </w:r>
      <w:r w:rsidRPr="00F67033">
        <w:rPr>
          <w:rFonts w:ascii="Arial" w:hAnsi="Arial" w:cs="Arial"/>
          <w:b/>
          <w:bCs/>
          <w:sz w:val="24"/>
          <w:szCs w:val="24"/>
        </w:rPr>
        <w:t xml:space="preserve"> Social Organize</w:t>
      </w:r>
      <w:r w:rsidR="00B521E4" w:rsidRPr="00F67033">
        <w:rPr>
          <w:rFonts w:ascii="Arial" w:hAnsi="Arial" w:cs="Arial"/>
          <w:b/>
          <w:bCs/>
          <w:sz w:val="24"/>
          <w:szCs w:val="24"/>
        </w:rPr>
        <w:t>r</w:t>
      </w:r>
    </w:p>
    <w:p w14:paraId="1DE8B4F5" w14:textId="4689A94E" w:rsidR="00B6660B" w:rsidRDefault="00023480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Cleaning of office and furniture on daily basis</w:t>
      </w:r>
    </w:p>
    <w:p w14:paraId="7E371972" w14:textId="278AEC98" w:rsidR="002843EE" w:rsidRDefault="00023480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Present tea and refreshment to staff</w:t>
      </w:r>
    </w:p>
    <w:p w14:paraId="11CD8E42" w14:textId="1D318576" w:rsidR="002843EE" w:rsidRDefault="00023480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Look after office equipment in absence of staff</w:t>
      </w:r>
    </w:p>
    <w:p w14:paraId="40A13769" w14:textId="1E40F8B1" w:rsidR="0037226E" w:rsidRPr="0037226E" w:rsidRDefault="00023480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All office work assigned by the manager</w:t>
      </w:r>
    </w:p>
    <w:p w14:paraId="29001D50" w14:textId="77777777" w:rsidR="007820A2" w:rsidRDefault="007820A2" w:rsidP="007820A2">
      <w:pPr>
        <w:rPr>
          <w:b/>
        </w:rPr>
      </w:pPr>
      <w:r w:rsidRPr="007820A2">
        <w:rPr>
          <w:b/>
        </w:rPr>
        <w:t>Core Competencies</w:t>
      </w:r>
    </w:p>
    <w:p w14:paraId="6D2B821B" w14:textId="1D73DD6A" w:rsidR="007820A2" w:rsidRPr="007820A2" w:rsidRDefault="00023480" w:rsidP="007820A2">
      <w:pPr>
        <w:pStyle w:val="ListParagraph"/>
        <w:numPr>
          <w:ilvl w:val="0"/>
          <w:numId w:val="3"/>
        </w:numPr>
        <w:spacing w:after="0"/>
      </w:pPr>
      <w:r>
        <w:t>Neat clean hygienic conditions</w:t>
      </w:r>
    </w:p>
    <w:p w14:paraId="0803BDC2" w14:textId="7A6FDA03" w:rsidR="007820A2" w:rsidRDefault="00023480" w:rsidP="007820A2">
      <w:pPr>
        <w:pStyle w:val="ListParagraph"/>
        <w:numPr>
          <w:ilvl w:val="0"/>
          <w:numId w:val="3"/>
        </w:numPr>
        <w:spacing w:after="0"/>
      </w:pPr>
      <w:r>
        <w:t>Punctual of time</w:t>
      </w:r>
    </w:p>
    <w:p w14:paraId="0A99DAD5" w14:textId="04634BD8" w:rsidR="0037226E" w:rsidRPr="00B57419" w:rsidRDefault="00023480" w:rsidP="00023480">
      <w:pPr>
        <w:pStyle w:val="ListParagraph"/>
        <w:numPr>
          <w:ilvl w:val="0"/>
          <w:numId w:val="3"/>
        </w:numPr>
        <w:spacing w:after="0"/>
      </w:pPr>
      <w:r>
        <w:t xml:space="preserve">Good behavioral skills </w:t>
      </w:r>
    </w:p>
    <w:sectPr w:rsidR="0037226E" w:rsidRPr="00B574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D15F4A"/>
    <w:multiLevelType w:val="hybridMultilevel"/>
    <w:tmpl w:val="80E66810"/>
    <w:lvl w:ilvl="0" w:tplc="893A1B4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855F7C"/>
    <w:multiLevelType w:val="multilevel"/>
    <w:tmpl w:val="AA949E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12675B"/>
    <w:multiLevelType w:val="hybridMultilevel"/>
    <w:tmpl w:val="C6D2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azsLAwNjQxMDNR0lEKTi0uzszPAykwqgUAa3q0RCwAAAA="/>
  </w:docVars>
  <w:rsids>
    <w:rsidRoot w:val="00A97F9C"/>
    <w:rsid w:val="00023480"/>
    <w:rsid w:val="00254692"/>
    <w:rsid w:val="002843EE"/>
    <w:rsid w:val="0037226E"/>
    <w:rsid w:val="004314B8"/>
    <w:rsid w:val="007651CA"/>
    <w:rsid w:val="007820A2"/>
    <w:rsid w:val="00A97F9C"/>
    <w:rsid w:val="00B521E4"/>
    <w:rsid w:val="00B57419"/>
    <w:rsid w:val="00B6660B"/>
    <w:rsid w:val="00C21DBB"/>
    <w:rsid w:val="00D62FAB"/>
    <w:rsid w:val="00F6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5E3E8"/>
  <w15:chartTrackingRefBased/>
  <w15:docId w15:val="{99A07821-545F-4BEC-A007-8E4B0BB6D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F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46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6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3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anaseer53@gmail.com</dc:creator>
  <cp:keywords/>
  <dc:description/>
  <cp:lastModifiedBy>Windows User</cp:lastModifiedBy>
  <cp:revision>4</cp:revision>
  <cp:lastPrinted>2018-12-31T07:07:00Z</cp:lastPrinted>
  <dcterms:created xsi:type="dcterms:W3CDTF">2019-01-02T09:20:00Z</dcterms:created>
  <dcterms:modified xsi:type="dcterms:W3CDTF">2019-01-02T09:43:00Z</dcterms:modified>
</cp:coreProperties>
</file>